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ASR</w:t>
      </w:r>
      <w:r>
        <w:t xml:space="preserve"> </w:t>
      </w:r>
      <w:r>
        <w:t xml:space="preserve">+</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1</w:t>
      </w:r>
      <w:r>
        <w:t xml:space="preserve"> </w:t>
      </w:r>
      <w:r>
        <w:t xml:space="preserve">ธันว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12</w:t>
      </w:r>
      <w:r>
        <w:t xml:space="preserve"> </w:t>
      </w:r>
      <w:r>
        <w:t xml:space="preserve">ธันวาคม</w:t>
      </w:r>
      <w:r>
        <w:t xml:space="preserve"> </w:t>
      </w:r>
      <w:r>
        <w:t xml:space="preserve">2567</w:t>
      </w:r>
      <w:r>
        <w:t xml:space="preserve"> </w:t>
      </w:r>
      <w:r>
        <w:t xml:space="preserve">เวลา</w:t>
      </w:r>
      <w:r>
        <w:t xml:space="preserve"> </w:t>
      </w:r>
      <w:r>
        <w:t xml:space="preserve">09.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ณัฐภัทรพล) สวัสดีครับ</w:t>
      </w:r>
    </w:p>
    <w:p>
      <w:pPr>
        <w:pStyle w:val="BodyText"/>
      </w:pPr>
      <w:r>
        <w:t xml:space="preserve">(คุณณัฐภัทรพล) สวัสดีครับ</w:t>
      </w:r>
    </w:p>
    <w:p>
      <w:pPr>
        <w:pStyle w:val="BodyText"/>
      </w:pPr>
      <w:r>
        <w:t xml:space="preserve">(คุณวัฒนะ) ขอต้อนรับคุณผู้ชมและผู้ฟัง ตามรายการห้องข่าวรัฐสภาแชนแนลภาคเช้าครับ คุณชมติดตามอยู่กับ คุณณัฐภัทรพล จุติการพาณิชย์ ผม วัฒนะ คล้ายแก้ว อาจารย์ล่ามภาษามือประจำรายการของเราเป็นประจำทุกเช้าอาจารย์คมศันสนะเกียรติ ช่วงของข่าวต่างประเทศวันนี้ วันพุธ พบกับคุณกิตติ เสรีประโยชน์นะฮะ สวัสดีพบกันวันพุธที่ 11 ธันวาคม พุทธศักราช 2567 ครับ ไปแล้วครับผู้ชมมาสำหรับการจัดกิจกรรมงานวันรัฐธรรมนูญที่รัฐสภาของเรา2 วันที่ผ่านมา ต้องบอกว่าได้รับเสียงตอบรับ จากพี่น้องประชาชน เป็นจำนวนมากเลยนะครับ ผมก็ได้มีโอกาสไปเดินทั้ง 2 วันเลย</w:t>
      </w:r>
    </w:p>
    <w:p>
      <w:pPr>
        <w:pStyle w:val="BodyText"/>
      </w:pPr>
      <w:r>
        <w:t xml:space="preserve">(คุณวัฒนะ) โอ้โห แน่นเลยทีเดียว ต้องขอบคุณคุณผู้ชม และผู้ฟังว่าประชาชนที่สนใจการบ้านการเมืองของเรา โดยเฉพาะที่เกี่ยวเนื่องกับรัฐธรรมนูญนะครับ ได้เดินทางมาที่รัฐสภาต้องบอกว่าผมขอชื่นชมคนจัดงาน ชื่นชมท่านประธานรัฐสภาท่านอาจารย์วันนอร์ รองประธานสภาทั้ง 2 ท่าน ท่านพิเชษฐ์ เชื้อเมืองพาน ภราดร ปริศนานันทกุล แล้วก็ในส่วนของประธานวุฒิสภา มงคล สุระสัจจะ รวมไปถึง สส. สว. สมาชิกรัฐสภ มากันโดยสภาประชาชนได้สัมผัสอย่างใกล้ชิด</w:t>
      </w:r>
    </w:p>
    <w:p>
      <w:pPr>
        <w:pStyle w:val="BodyText"/>
      </w:pPr>
      <w:r>
        <w:t xml:space="preserve">(คุณณัฐภัทรพล) โดยเฉพาะทีมงานสตาฟ พระราชทาน สหกรณ์ของรัฐสภา ก็คอยต้อนรับพี่น้องประชาชน อย่างแน่นเลยนะครับแล้วก็ต้องรัฐสภาของเรา นี่แหละครับ ได้มีการไปเก็บภาพบรรยากาศมาฝาก ให้กับผู้ชมกันนะ ในช่วงของห้องข่าวของเราทีมข่าวของเรา ไปเก็บภาพทุกมุม พูดเลยนะบรรยากาศต่าง ๆ ภาพรวมความทรงจำต้องบอกว่างานวันรัฐธรรมนูญปี 2567 นี้ ประสบความสำเร็จ ประชาชนที่เดินทางมานี่นะครับ เข้าไปสอบถามรู้สึกเป็นอย่างไร บอกว่าประทับใจ ทุกมุมจริง ๆ ของรัฐสภา จะได้มีการเตรียมไว้ทั้งหมด พิกัดเริ่มต้นเป็นอย่างไรนะครับ คุณผู้ชมจะเห็นว่าสถานที่ศักดิ์สิทธิ์สำคัญของอาคารรัฐสภาพระสยามเทวาธิราช พระเสื้อเมือง พระทรงเมืองนะครับ ศาลพระภูมิชัยมงคล ตายายจุดนี้ เป็นจุดที่สำคัญ หลายท่านเดินทางเข้ามาต้องยกมือ กราบ ขอพรก่อนนะ</w:t>
      </w:r>
    </w:p>
    <w:p>
      <w:pPr>
        <w:pStyle w:val="BodyText"/>
      </w:pPr>
      <w:r>
        <w:t xml:space="preserve">(คุณณัฐภัทรพล) ในภาพเราก็จะเห็นเลขาธิการสภาผู้แทนราษฎรนะครับ ว่าที่ร้อยตรี สุขอนันต์ นะครับ ก็ได้ทำการสักการะบวงสรวงบูชาพระสยามเทวาธิราช พระเสื้อเมืองพระทรงเมืองชัยยะมงคล รวมถึงศาลตายายนะครับ ในช่วงเช้าที่ผ่านมาขอเมื่อวานนี้นะครับ ก่อนที่จะมีการเริ่มงานนะครับ ต้องบอกว่านี่คือสิ่งศักดิ์สิทธิ์ประจำอาคารรัฐสภานะครับ คุณผู้ชมครับ จริง ๆ พระสยามเทวาธิราชนี่ เรามีมาตั้งแต่สมัยสภาเก่าแล้ว ก็มีการอัญเชิญนะครับ เอาไว้ที่สภาใหม่แห่งนี้ แล้วก็มีการจัดตั้งศาลใหม่ ให้มีความใหญ่โต เหมือนกับอาคารรัฐสภาที่มีขนาดใหญ่ขึ้นนะคุณวัฒนะ</w:t>
      </w:r>
    </w:p>
    <w:p>
      <w:pPr>
        <w:pStyle w:val="BodyText"/>
      </w:pPr>
      <w:r>
        <w:t xml:space="preserve">(คุณวัฒนะ) สถานที่สำคัญทางขนส่ง ก็จะเห็นว่าช่วงของนักการเมือง หลังจากที่เลือกตั้งเสร็จ ก็จะมีไม่ว่าจะเป็นนายกรัฐมนตรี สส. สมาชิกรัฐสภามา กราบไหว้ขอพรกันนะถือว่าเป็นจุดสำคัญกับที่ประชาชนเดินทางมา แล้วก็มีโอกาสมาแวะเวียนแล้วก็สักการะ บูชานอกจากนี้ บรรยากาศในรัฐสภาเมื่อวานนี้นะครับ จริง ๆ ครับ ท่านประธานรัฐสภา ท่านอาจารย์วันนอร์ อาจารย์วุฒิสาร ตันไชย เลขาธิการสถาบันพระปกเกล้า ในอดีตนะครับ นอกจากนี้ก็มีในส่วนของประธานวุฒิสภา คุณมงคล สุระสัจจะ รองประธานสภาผู้แทนราษฎรคนที่ 1 พิเชษฐ์ เชื้อเมืองพาน รองประธานสภาผู้แทนราษฎรคนที่ 2 คุณภราดร ปริศนานันทกุล อยู่ในบรรยากาศดีกว่านี้ด้วย นี่คือบรรยากาศที่มีการเสวนาปาฐกถาให้ความรู้กับประชาชน ที่เกี่ยวข้องกับรัฐธรรมนูญ ซึ่งประธานรัฐสภา ท่านอาจารย์วันนอร์พูดถึงเรื่องของการที่ประชาชนจะช่วยกันออกแบบและตำบลฉบับใหม่โดยเฉพาะเรื่องของการสกัดกั้นการรัฐประหาร ยกตัวอย่างที่ประเทศเกาหลี ซึ่งเกิดเหตุการณ์ในช่วงเวลาที่ผ่านมาด้วย เห็นน้องๆนักเรียนนะครับ เป็นยุวชนประชาธิปไตยได้นะ แล้วก็น้องๆที่มาเข้าร่วมกิจกรรมในช่วงของเมื่อวานที่ผ่านมานะคะก็มีการมาแสดงผลงานด้วยนะ มีการพูดเกี่ยวกับเรื่องของประชาธิปไตย คุณวัฒนะที่ติดตามอยู่ใช่ไหมเมื่อวานไลฟ์สด</w:t>
      </w:r>
    </w:p>
    <w:p>
      <w:pPr>
        <w:pStyle w:val="BodyText"/>
      </w:pPr>
      <w:r>
        <w:t xml:space="preserve">(คุณวัฒนะ) ฟัง YouTube แล้วก็ Facebook Like ของวิทยุและโทรทัศน์รัฐสภา คนจับมาอยู่นี่พูดได้จับใจมากนะครับ คุณผู้ช โดยเฉพาะเรื่องของท้องถิ่นชุมชน ที่จะมีส่วนร่วมในการที่จะพัฒนา เรื่องของประชาธิปไตย มีการยกตัวอย่างต่าง ๆ ที่ท่านอาจารย์วันนอร์ คู่กับท่านมงคล สุระสัจจะ กล่าวประธานวุฒิได้ครับ วันนี้มอบรางวัลให้กับน้องเมื่อสักครู่นี่แหละ เป็นบรรยากาศที่หลาย ๆ คนบอก โอโห้ เยาวชนเก่งจัง มีความคิด ความอ่าน แล้วก็นำเสนอเรื่องของนวัตกรรมต่าง ๆ ให้กับรัฐสภากับเรื่องของหรือว่าเป็นต้นกล้า ของรัฐสภา กับโครงการที่เรามีการจัดมาอย่างต่อเนื่อง ยุวชนประชาธิปไตย ถือว่าเป็นต้นกล้าที่สำคัญเลยทีเดียวนะคุณผู้ชมครับ ก็ต้องจากไปห้องฉันมีหนึ่งแล้วนะจะมาOutdoor หน่อย Outdoor นี่ ใครมาเดินบ่าย ๆ จะแดดจะร้อนนิดหนึ่ง แต่ถ้าใครมาเดินทางคืนนี้ เย็นสบายเลยนะ นี่ก็คือลานริมแม่น้ำเจ้าพระยาครับ ผู้ชมครับ ก็จะมีร้านค้าออกจำหน่ายสินค้า ส่วนมากด้านนอกนั้น จะเป็นของกิทั้งนั้นเลยประชาชนที่มาเดินนี่ อิ่มท้องแน่นอนคุณวัฒนะ</w:t>
      </w:r>
    </w:p>
    <w:p>
      <w:pPr>
        <w:pStyle w:val="BodyText"/>
      </w:pPr>
      <w:r>
        <w:t xml:space="preserve">(คุณวัฒนะ) วันนี้อาหารการกินผมมาช่วงเย็น ๆ นะครับ หลังจากที่อ่านข่าวเช้าเสร็จแล้ว ก็ไปพักสักครู่หนึ่ง แล้วกดว่าของกินดีกว่าชมพู หลายคนบอกไปอุดหนุนมาแล้ว</w:t>
      </w:r>
    </w:p>
    <w:p>
      <w:pPr>
        <w:pStyle w:val="BodyText"/>
      </w:pPr>
      <w:r>
        <w:t xml:space="preserve">(คุณณัฐภัทรพล) เห็นก๋วยเตี๋ยวแบบนี้เช้าแล้วหิวจังเลยกูพัฒนากลิ่นหอมมาเลยเมื่อวานที่เดินผ่านนะกูจะบอกว่าพ่อค้า แม่ค้า ก็ยิ้มกันถ้วนหน้า ขายของกันดีๆนะ คุณผู้ชม ถือว่าเป็นการส่งเสริมอาชีพของจังหวัดต่าง ๆ มารวมไว้ที่รัฐสภา เป็นของดีนะ วันที่เจอคุณณัฐพลตอนเย็นเนี่ยทานมะม่วงปั่นใช่ไหมครับ สดชื่นชื่นใจนะครับ นอกจากบ้านแล้วนะ อิ่มกันแล้วไปเดินเล่นกันหน่อย แน่นอนว่าไฮไลท์ของเรา ก็คือการขึ้นชมเครื่องยอด ประชาชน หน้าตาเลยทีเดียวนะ ครั้งนี้เป็นครั้งแรกของรัฐสภาของเราครับ ผู้ชมครับ ที่มีการเปิดให้ชมเครื่องยอด ของสัปปายะสภาสถาน ความสนใจจากพี่น้องประชาชนจำนวนมากแบบนี้เลย เมื่อวานนี้ ผมมาถึงช่วงเวลาประมาณ 17:00 น. ผมเข้าชมช่วงเวลา 18:00 น. มีประชาชนเท่านั้นที่ไปพร้อมกับผมประมาณ 160 คน ก่อนหน้านี้คุณผู้ชมครับ จะมีตั้งเวลาครึ่งชั่วโมง นับได้ประมาณสัก 12 รอบ ครับคูณเข้าๆนะครับ จะมีคนมากกว่า 1,500 คน ที่มาที่รัฐสภาประชุมเรื่อง น่าจะมากกว่านั้นขึ้นยอดข้างบน ผู้ชมนี่คือสระน้ำสีทันดรคนพิการก็เข้าถึง มีลิฟท์บริการนะครับประชาชนนี่ เขาบอกว่าโอ้โหรอยยิ้มเต็มใบหน้า เก็บภาพประทับใจข้างบนเครื่องยอดชั้น 11 นะคุณผู้ชม ไปที่ผมรัฐพิธีด้วยครับ หลายคนบอกว่าเป็นโอกาสครั้งสำคัญในชีวิตนะครับ เข้าไปสัมผัสบรรยากาศแบบนี้ ที่ชั้น 11</w:t>
      </w:r>
    </w:p>
    <w:p>
      <w:pPr>
        <w:pStyle w:val="BodyText"/>
      </w:pPr>
      <w:r>
        <w:t xml:space="preserve">(คุณณัฐภัทรพล) เมื่อวานผมก็มีโอกาสพาคุณพ่อคุณแม่</w:t>
      </w:r>
    </w:p>
    <w:p>
      <w:pPr>
        <w:pStyle w:val="BodyText"/>
      </w:pPr>
      <w:r>
        <w:t xml:space="preserve">(คุณณัฐภัทรพล) มาเยี่ยมชมที่เครื่องยอดด้วย บรรยากาศที่พาคุณพ่อ คุณแม่ เดินเยี่ยมชม แฟนคลับ รายการห้องข่าวรัฐสภาแชนแนล ภาคเช้า ตืตันใจมากเลย ขอบคุณพี่คนนั้น เขาจำผมได้ด้วยเขาบอกว่าใช่ น้องหมิที่อายุวัฒนะหรือเปล่าโอ้โห ได้ถ่ายรูปคู่กันด้วยนะครับ อย่างไรก็ฝากสวัสดีคุณพี่แฟนคลับ พี่เอ๋นะ ถ้าผมจำชื่อไม่ผิด กราบสวัสดีห้องข่าว ตอนเช้าวันนี้ด้วยนะคะ</w:t>
      </w:r>
    </w:p>
    <w:p>
      <w:pPr>
        <w:pStyle w:val="BodyText"/>
      </w:pPr>
      <w:r>
        <w:t xml:space="preserve">(คุณวัฒนะ) พี่เอ๋ไปทำงานอยู่ที่ทำเนียบรัฐบาล เป็นอดีตข้าราชการแล้วก็เกษียณอายุแล้วมาช่วยงานที่รัฐสภาก็มีโอกาสดูข่าวของเรา 2 คน ข่าวเช้าเป็นประจํา ไปกันมาด้วยนะครับ ขอบคุณแฟนคลับที่สวัสดี ทักทาย จำไว้ด้วยวันนี้ผมเจอแฟนเก่าในรัฐสภาหลายคนเหมือนกันฟังเสียงทุกเช้า เห็นหน้าบนหน้าจอทุกวัน มีโอกาสก็ทักทายกันนะคุณผู็ชม นี่คือช่วงเวลาที่หลาย ๆ คนบอก โอ้โห เป็นไปได้จริง ๆ ภาพเปิดโอกาสให้ประชาชนเข้าถึง ห้องโถงรัฐพิธีบนเครื่องย่อชายสัมผัส กับครั้งหนึ่งในชีวิตนักถ่ายภาพแบบนี้ ไว้เป็นที่ระลึกครับครับ ผมเชื่อว่าหลายๆคนจะเก็บไว้ที่บ้านเป็นอย่างดีนะครับ เราจะมีชมรมช่างภาพของรัฐสภาของเรา น่าถ่ายรูปในจุด ผู้ชมครับ ผู้ชมก็สามารถที่จะเข้าไปดาวน์โหลดได้ ใครที่มาแล้วก็ถ่ายรูปกับช่างภาพ เมื่อวานเขามี QR Code ให้สแกน ที่จะเข้าไปโหลดในเพจ Facebook ของชมรมช่างภาพนี่ ผมเข้าไปโหลดภาพเก็บให้คุณพ่อคุณแม่ เห็นภาพความประทับใจ ของพี่น้องประชาชน ที่มาเยี่ยมชมที่อาคารรัฐสภา เห็นแล้วปลื้มปีติ ปลื้มใจครับ เห็นภาพแบบนี้นี่ ผมไม่เหนื่อยเลย ในการที่จะเอาบรรยากาศตั้งแต่ 2 วันนะ ทุกวันนี้ ต้องขอบคุณในส่วนของเจ้าหน้าที่ข้าราชการของรัฐสภาด้วย ที่สำนักประชาสัมพันธ์ที่เดินพูดคุย บรรยาย มีเจ้าหน้าที่ตำรวจรัฐสภา คอยดูแลความปลอดภัย อำนวยความสะดวกและผู้ชม นี่คือนะ ความร่วมมือของบุคลากรในรัฐสภา แล้วก็เปิดกว้างจริง ๆ ต้อนรับประชาชนมากันเยอะมาก ขึ่นมาเครื่องยอดนี่ แล้วขึ้นมาครึ่งยอด ผู้ชมครับขึ้นมาแล้ว ไม่อยากจะลงจริงนึกว่าบรรยากาศสบายจริง ๆ ลมพัดเย็น ๆ แล้วก็มีคนเอาความสะดวกตั้งแต่ข้างล่าง บ่นข้างบนลงไปข้างล่างบรรยากาศทั้งหมดทั้งมวล เยอะจริง ๆ แล้วก็เป็นความประทับใจของประชาชน บอกว่าปีหน้าจัดอีก แต่ละคนบอกแบบนั้นนะครับ คุณผู้ชม รัฐสภาของเราเปิดกว้าง เป็นพื้นที่ให้กับพี่น้องประชาชนได้ลงจากเครื่องยอดดีกว่า ไปดูที่ลานปลาอานนท์ครับ เวทีกลาง เวทีใหญ่ของเราอยู่ที่นี่ ในช่วงของตอนเย็น ทั้ง 2 วันที่ผ่านมาครับ ไม่ว่าจะเป็นการโต้วาที มหาวิทยาลัยรามคําแหง กับมหาวิทยาลัยเกษตรศาสตร์รวมถึงการยอวาที คุณภราดร ปริศนานันทกุล ก็ไปร่วมให้กำลังใจน้อง ๆ นักศึกษา บนเวที ยอวาที และโต้วาทีด้วยนะ อาจารย์บุญมา ศรีหมาด ประกาศของสถานีวิทยุกระจายเสียง แห่งประเทศไทย ได้มาเป็นผู้ดำเนินรายการการยอวาที วิทยาลัยธรรมศาสตร์ กับจุฬาลงกรณ์มหาวิทยาลัยนะครับ สนุกสนาน เมามันจริง ๆ</w:t>
      </w:r>
    </w:p>
    <w:p>
      <w:pPr>
        <w:pStyle w:val="BodyText"/>
      </w:pPr>
      <w:r>
        <w:t xml:space="preserve">(คุณวัฒนะ) ผมตามอยู่ที่ 2 วันนะครับ บอกว่าอาจารย์บุญมาศรีหมาดเมื่อสักครู่นี้พี่เป็นผู้ประกาศประเทศไทย มีคนมาขอลายเซ็นเยอะมาก แล้วก็ขอให้อาจารย์บุญมา ศรีหมาด ช่วงที่จะเข้าสู่การเคารพธงชาติ ทั้งตอน 8:00 น. แล้วก็ต้องช่วงเย็นด้วยนะ ส่งนี่คือช่วงอังกฤษสิพงษ์ เกี่ยวข้องกับพูดคุยกับประชาชนไ ด้มีส.ส. หลายท่านนะคะชม ตลอดทั้ง 2 วันนี่ พบกับประชาชนอย่างใกล้ชิด แล้วก็สัมผัสกันก็ได้จริง ๆ ครับ</w:t>
      </w:r>
    </w:p>
    <w:p>
      <w:pPr>
        <w:pStyle w:val="BodyText"/>
      </w:pPr>
      <w:r>
        <w:t xml:space="preserve">(คุณณัฐภัทรพล) แล้วก็จะเห็นบรรยากาศอยู่บนเวทีแบบนี้อยู่ร่วมกัน พี่น้องประชาชนที่ขึ้นไปเล่นกิจกรรมบนเวที แจกของรางวัล ตอนนี้คุณณัฐพงษ์ เรืองปัญญาวุฒิ ใช่ไหมครับ ถ้าผมมองไม่ผิดไกล ๆ นี่ ผู้นำฝ่ายค้านในสภาผู้แทนราษฎร ได้มาขึ้นเวที Meet and greet นะครับ กับพี่น้องประชาชน เมื่อวานที่ผ่านมาด้วยนะ ศิลปิน โอ้โห คุณวัฒนะครับ สนุกสนานเลยทีเดียว อันนี้มาจากมหาวิทยาลัยมหิดลครับ มหิดล อันนี้มาจากมหาวิทยาลัยศิลปากร ก็มีน้อง ๆ นักเรียน นักศึกษานี่ยครับผู้ชมครับ มาแสดงต้องเรียกว่าเป็นการแสดงดนตรีสดให้กับคุณผู้ชมนะครับ ได้สนุกสนาน ม่วนซื่นนะ ม่วนซื่น ทั้ง 2 วันเลยนะ ใครที่เกาะหน้าเวที แล้วก็จ้างถ่ายทอดสด เดี๋ยวจะบอกว่าบรรยากาศสนุกสนานมาก เป็นมินิคอนเสิร์ตดนตรี การแสดงที่เกิดการมีส่วนร่วมนักเรียนมัธยม ขาสั้น กระโปรงสั้น ก็มี พี่ ๆ มหาวิทยาลัยก็มา แล้วก็เป็นมืออาชีพก็มาเป็นการเติมเต็มความสนุกต่าง ๆ ในบรรยากาศ นอกเหนือจากวิชาการแล้ว ก็มีเรื่องของสันทนาการ ดนตรีเข้ามาเกี่ยวข้อง พร้อมกับอาหารอร่อย ๆ และบรรยากาศแบบนี้คุณผู้ชมครับ ปรบมือให้กับทางรัฐสภาคณะ จัดงานทุกคน ต้องบอกว่าหายเหนื่อยนะ พี่น้องประชาชนเดินทางมาโดยเฉพาะ เจ้าหน้าที่ช่อง 10 ของเรา อำนวยความสะดวกทุกเวที ประสานงานให้กับพี่น้องประชาชน คณะกรรมการชุดต่าง ๆ ทำงานกันเหนื่อย เห็นประชาชนเดินทางไปแล้ว ได้รอยยิ้มกลับไป ได้ความรู้กับไปก็มีความสบายใจนะคะงาน แล้วก็จะเห็นเจ้าหน้าที่จะมานั่งกินลมชมสภากันต่อ ได้ทุกค่ำคืนนะครับ เพราะว่าในช่วงนี้อากาศเย็นลง แล้วมันนั่งค่ำคืนแบบนี้ สบายสบายเลยนะ อากาศเย็นลง กรมอุตุเขาบอกจะหนาวลงอีก 2-3 องศา สัปดาห์นี้ ไปประมาณสัก 1 สัปดาห์นะ ก็ต้องบอกว่าเป็นบรรยากาศสบาย ๆ กลับมาสู่ประเทศไทยของเรานะครับ หากพูดถึงในรัฐสภาสัปดาห์นี้ วันพรุ่งนี้แล้ว ประชุม การประชุมสภาผู้แทนราษฎร จะกลับมาอภิปรายกันอย่างเข้มข้นนะครับผม แน่นอน ไฮไลท์ ไฮไลท์หนึ่งที่มีคนถามถึงเรื่องของการแก้ไข รัฐธรรมนูญ รัฐธรรมนูญจะเดินหน้าอย่างไรต่อ ประเทศไทยจะมีกฎหมายรัฐธรรมนูญ ฉบับใหม่ ฉบับที่ 21 ไหม เนื่องจากว่าต้องทำการเร่งรัด ทำให้เมื่อวานนี้ ไฮไลท์หลาย ๆ คนก็ไปตามติดที่ประธานรัฐสภา และประธานสภาผู้แทนราษฎร ท่านอาจารย์วันนอร์นะครับ ได้มีโอกาสปาฐกถาแล้วก็พูดคุยให้กับสื่อมวลชน พี่น้องประชาชนได้รับฟังกัน ยกตัวอย่าง ที่ประเทศเกาหลี ที่สมาชิกรัฐสภานี่ เขาเข้าไปกันสกัดกั้นการที่จะทำเรื่องของรัฐประหาร ประกาศกฎอัยการศึก วันนี้ท่านอาจารย์วันนอร์ พูดชัด ๆ หลายเรื่องอะไรครับ ที่เกี่ยวกับเรื่องของการเสนอบรรจุบทลงโทษ ผู้ที่ทำการรัฐประหารแหละครับ ไปฟังเสียงส่วนหนึ่ง บางช่วง บางตอน ในกลุ่มที่ถ่ายทอดกันมานี่ยผมได้ฟังกันทุกวันนี้ก็บอกว่าโอ้โห อาจารย์ดรประธานรัฐสภา ประธานสภาผู้แทนราษฎรได้กล่าวถึงมาตรการการป้องกัน การรัฐประหารโ ดยเฉพาะการแก้ไขรัฐธรรมนูญ บอกว่าควรจะมีบทบัญญัติ ในการลงโทษผู้ที่ล้มล้าง แล้วรัฐธรรมนูญจะปฏิวัติหรือฉีกรัฐธรรมนูญ ที่สามารถให้ใช้ได้จริงนะครับ ซึ่งเห็นว่าควรจะไปศึกษาจากรัฐธรรมนูญของประเทศเกาหลีใต้ ที่มีการบัญญัติไว้ เมื่อเกิดการยึดอำนาจสามารถนำมาให้ทางรัฐสภาใช้ล้มล้างการยึดอำนาจได้ เป็นตัวอย่างอย่างง่ายนะครับ ที่คนไทยสามารถยกร่างรัฐธรรมนูญได้ด้วยเช่นกัน แต่ที่สำคัญที่สุด คือความร่วมมือของประชาชน เหมือนอย่างที่ประเทศเกาหลี เขาลุกมือลุกขึ้นมาทำเรื่องนี้ กันอย่างเข้มข้นนะครับ ไปฟังเสียงท่านอาจารย์วันนอร์ การได้มีการพูดคุยที่เกี่ยวข้องกับรัฐธรรมนูญ เมื่อวานนี้ในรัฐสภา</w:t>
      </w:r>
    </w:p>
    <w:p>
      <w:pPr>
        <w:pStyle w:val="BodyText"/>
      </w:pPr>
      <w:r>
        <w:t xml:space="preserve">(คุณวันมูหะมัดนอร์) การแก้กฎหมาย ว่าด้วยบริหารของกระทรวงกลาโหม เรื่องของพรรคการเมือง หรือสมาชิกสภาจะเสนอมา ไม่เกี่ยวครับ สิ่งที่ผมพูดเนื่องในวันรัฐวันนี้คืออยากจะพูดเรื่อง การที่ไม่ให้ราษฎรฉบับที่เราขึ้น อาจจะเสียเวลาที่จะแก้ไข รู้จักแก้ไขสำเร็จในสมัยนี้หรือไม่ แต่ควรจะสำเร็จ แต่ว่าเมื่อสำเร็จแล้ว ควรจะมีมาตรการที่ป้องกัน ไม่ให้รัฐธรรมนูญนั้นถูกฉีก นัดจุกจิก</w:t>
      </w:r>
    </w:p>
    <w:p>
      <w:pPr>
        <w:pStyle w:val="BodyText"/>
      </w:pPr>
      <w:r>
        <w:t xml:space="preserve">(คุณณัฐภัทรพล) อีก 1 ประเด็นครับคุณผู้ชมที่พูดถึงพรรคเพื่อไทยได้มีการเสนอกฎหมายกระทรวงกลาโหมหรือว่าเป็นคนละเรื่องกันนะ ที่ไม่ตรงกับการแก้ไขรัฐธรรมนูญ เรื่องของทางพรรคการเมืองที่เสนอเข้ามานี่ รวมไปถึงการวิธีการแก้ไขรัฐธรรมนูญ ไม่รู้ว่าจะสำเร็จหรือไม่อย่างไร ก็จะมีมาตรการในการป้องกันไม่ให้ถูกฉีกต่อไปนะครับ มีการพูดถึงบทลงโทษ ของผู้กระทำการที่จะไปพูดถึงรัฐธรรมนูญ จะเป็นอย่างไร ขึ้นอยู่กับคณะกรรมการร่างรัฐธรรมนูญ ส่วนตัว ไม่อยากจะชี้แนะเรื่องนี้แต่อย่างใดนะครับ แต่ก็ควรสามารถที่จะปฏิบัติได้ต่อไป และประชาชนเป็นที่ยอมรับด้วย แต่สำหรับผู้ที่ทำรัฐประหารส่วนใหญ่ มักจะเป็นคนที่มีอาวุธอยู่ในมือนะครับ ขณะที่วันนี้ โลกเปลี่ยนแปลงไปเยอะแล้ว ก็เปลี่ยนแปลงเช่นกัน ยกตัวอย่างสถานการณ์ในประเทศไนจีเรีย และเกาหลีใต้ ก็มีการเปลี่ยนแปลงไปเช่นกันในขณะนี้ ส่วนประเทศไทยจะอยู่อย่างนี้ โดยไม่เปลี่ยนแปลงประชาธิปไตยของไทย เราคงจะล้าหลังมากนะครับคุณผู้ชม วันนี้ท่านอาจารย์วันอนอร์ ประธานรัฐสภาพูดเยอะจริง ๆ ที่เกี่ยวข้องกับรัฐธรรมนูญ แล้วต้องบอกว่าเป็นประโยชน์ด้วย กับประเทศชาติและประชาชน ก็ถือว่าเป็นทิศทางหนึ่ง ในปี 2567 นี้เลยครับ</w:t>
      </w:r>
    </w:p>
    <w:p>
      <w:pPr>
        <w:pStyle w:val="BodyText"/>
      </w:pPr>
      <w:r>
        <w:t xml:space="preserve">(คุณณัฐภัทรพล) ให้อีกท่านหนึงก็มีการออกมาพูดในการเสวนาเหมือนกันในอดีตประธานรัฐสภาอย่างนี้โภคินพลกุล ครับผู้ชมครับ ก็มีการออกมาระบุว่าการปล่อยเวลา ให้มันยืดเยื้อนี่ ทำให้รัฐธรรมนูญของคณะรัฐประหาร จะไม่ถูกแก้ไขสักที ลองฟังเสียงของอาจารย์โภคิน กันดูนะคคุณสมเกียรติครับ อดีตประธานรัฐสภากล่าวในเวทีเสวนาในเนื่องในโอกาสวันรัฐธรรมนูญ ภายใต้หัวข้อรัฐธรรมนูญที่พรรคการเมืองรณรงค์หาเสียงไว้ จะได้กี่โมง ว่าการแก้ไขรัฐธรรมนูญปี 2560 ว่าอาจจะทำให้ประชามติ ได้ ต้องทำให้เร็ว สั้น กระชับที่สุด เพื่อให้กติกาทั้งการเลือกตั้งครั้งใหม่ในปี 2570 เห็นว่ากระบวนการแก้ไข หากต้องทำประชามติหลายครั้ง จะทำให้การแก้ไขรัฐธรรมนูญเป็นไปด้วยความล่าช้า แก้ไขได้ยาก ท้ายที่สุดแล้ว อาจไม่ทันการเลือกตั้ง หรือว่าหากมีความเห็นแย้งการแก้ไข ก็จะยุติลง ไม่ไปถึงเป้าหมาย จนรัฐบาลหมดวาระอย่างไม่สามารถแก้ไขรัฐธรรมนูญให้สำเร็จได้ เห็นไหมครับ ว่าวิธีที่จะทำให้การแก้ไขรัฐธรรมนูญ ไปตามเจตจำนงของพี่น้องประชาชน มีกติกาที่เป็นประชาธิปไตย กติกาที่เป็นอุปสรรคต่อการพัฒนาประชาธิปไตยได้ ไม่จำเป็นที่จะต้องแก้ไขทั้งฉบับนะครับ แต่ต้องดำเนินการแก้ไขตั้งแต่หมวด 3 เป็นต้นไป โดยมีการแก้ไขหมวดที่ 1 และหมวดที่ 2 วิธีการดังกล่าว ไม่จำเป็นต้องทำประชามติถึง 3 ครั้งนะครับ แต่เราจะได้รัฐธรรมนูญที่มีการแก้ไขเป็นรายมาตรา ทั้งยังเป็นไปตามเจตนารมณ์ของประชาชน และเป็นไปในทิศทางที่ศาลรัฐธรรมนูญ เคยวินิจฉัยไว้ หลักการ ก็คือการนำรัฐธรรมนูญปี 2560 นี่นะครับ มาแก้ไขใหม่ โดยจัดตั้งแต่หมวด 3 เป็นต้นไปนะครับ โดยไม่แก้ไขในหมวดที่ 1 และหมวด 2 โดยจัดให้มีสมาชิกสภาร่างรัฐธรรมนูญ หรือว่า สสร. ที่มาจากการเลือกตั้ง 100 เปอร์เซ็นต์ เป็นผู้แก้ไข ซึ่งการทำประชามติจะทำเพียงแค่ 1 ครั้งทางเท่านั้นนางเอกอยู่ที่มุมมองของผู้อำนวยการพรรคชาติไทยพัฒนา อย่างคุณนิกร จำนง นะครับ บอกว่าอยากจะให้รัฐบาล เสนอร่างในการแก้ไขพัสดุเพียงร่างเดียว เอาร่างเดียวพอ เรื่องหนึ่ง ซึ่งต้องพูดถึงเช่นกัน นั่นก็คือเรื่องของการแก้ไขรัฐธรรมนูญมาตรา 256 ให้มี สสร. ไปยกร่างของคุณนิกรบอกว่าหากพรรคร่วมรัฐบาลเดินหน้าเลือกไม่ได้เนี่ย ที่ว่าทำตามที่หาเสียงไว้อย่างเต็มที่แล้วนะครับ ไปฟังความคิดเห็นส่วนตัว ของคุณนิกร จำนง ผู้อำนวยการพรรคชาติไทยพัฒนา ได้กล่าวถึงการจัดทำรัฐธรรมนูญฉบับใหม่ บอกว่าในนามของพรรคชาติไทยพัฒนา เชื่อว่ามีโอกาสที่จะได้ฉบับของประชาชน แต่จะไม่ทันอายุของรัฐสภาชุดนี้นะครับ เป็นการวิเคราะห์นะครับ ซึ่งจะได้มาเพียงสมาชิกในส่วนของการร่างรัฐธรรมนูญ หรือว่า สสร. แต่ก็ยังมีปัญหาอยู่เช่นกันในขณะนี้ โอกาสจะมีการลดจำนวนการทำประชามติจาก 3 ครั้ง เหลือ 2 ครั้งนั้นน่ะ ไม่น่าจะเกิดขึ้นนะครับ สมาชิกรัฐสภาเกรงว่า จะไม่เป็นไปตามคำวินิจฉัยของศาลรัฐธรรมนูญ ในขณะที่การทำประชามติครั้งแรก คาดว่าจะเกิดขึ้นปลายปี 2568 หรือว่าต้นปี 2569 ถัดมาคุณนิกรยังอธิบายถึงตลอดเวลาหาก จะให้มี สส. ได้ทันในสมัยของรัฐสภาชุดนี้ นั่นก็คือจะต้องยึดร่างรัฐธรรมนูญแก้ไขมาตรา 256 ภายในเดือนมกราคมนี้แหละครับ แล้วจะต้องผ่านทั้ง 2 สภา ช่วงของเดือนมีนาคม 2568 ส่วนกระบวนการการเลือก สส. คาดว่าจะเกิดขึ้นได้ในช่วงของ 80-90 วัน ก่อนเสนอเข้าสู่สภาอีกครั้งหนึ่ง ซึ่งสมัยประชุม จะปิดไปในวันที่ 10 เมษายนปี 2570 แต่ถ้าหากครั้งแรกไม่ผ่านนะครับ ไม่สามารถดำเนินการได้ทันช่วงปี 2570 นั้น เนื่องจากติดปัญหาของทางวุฒิสภาไม่เห็นด้วย ก็จะเข้าสู่สมัยประชุมครั้งที่ 2 ซึ่งเป็นสมัยชุดสุดท้าย ของสมัยของสภาชุดนี้ แล้วจะไม่ทันตั้ง สสร. หรือสภาร่างรัฐธรรมนูญ อย่างมากทำได้แค่ในการยื่นญัตติเท่านั้นเอง ดังนั้นส่วนตัวจึงมองว่าเมื่อมีโอกาสเดียวพรรคร่วมรัฐบาล ควรจะร่วมกันเสนอร่างรัฐธรรมนูญแก้ไขมาตรา 256 ฉบับเดียวนะครับ เพื่อนำไปสู่การตั้งร่าง สสร. เพื่อจะได้เป็นไปตามนโยบายของทางรัฐบาล มีทางเดียวที่จะผ่านได้ หากผ่านกลางมือการเมืองต่าง ๆ เกินไป เชื่อว่าก็ไม่น่าจะผ่านได้ด้วยเช่นกันครับ นี่ นิกร จำนงได้มีการพูดถึงร่างแก้ไขรัฐธรรมนูญฉบับของพรรคประชาชน ที่ยังคงค้างอยู่ในสภาก็บอกว่ามีความกังวลนะ ว่ามาตรา 256 ที่เสนอแก้ไขไม่มี สสร. โดยเฉพาะมาตรา 256มีประเด็นที่ว่า หากทำรัฐบาลฉบับใหม่ ต้องทำประชามติอยู่ในนั้นด้วย แต่ในมาตราดังกล่าว นำหมวดที่เกี่ยวข้องกับพระมหากษัตริย์ของรัฐออกไป คือไม่ต้องมีการทำประชามติจุดนี้ ก็จะมีปัญหา ส่วนตัวเชื่อว่าวุฒิสภาจะไม่เห็นด้วย แต่ด้านนี้อาจจะเข้าสู่การพิจารณาได้ พอดีหากมีการยกร่างไป ที่มี สสร. ไม่ใช่ว่าจะเข้าสภาได้ในตอนนี้ ต้องรอการทำประชามติให้เสร็จสิ้นเสียก่อนนะครับ ปิดท้ายจะมีการหารือ ระหว่างฝ่ายรัฐบาลหรือไม่อย่างไร คุณนิกร จํานง กล่าวแบบนี้นะครับ ได้มีการเสนอไว้ในรัฐธรรมนูญ ขอย้ำว่ามีโอกาสเดียว ที่จะทำได้ตามนโยบายของทางรัฐบาล นั่นก็คือพรรคร่วมรัฐบาลจะเสนอร่างรัฐธรรมนูญแก้ไขมาตรา 256 ให้มี สสร. เหมือนมีการแก้ไขบัตรเลือกตั้ง 2 ใบ ที่ใช้ร่างของพรรคร่วมรัฐบาล จึงจะทำได้ ดังนั้นจำเป็นต้องใช้ร่างของพรรคร่วมรัฐบาล ที่ให้ทุกพรรคการเมืองประกาศนโยบายไว้ การจัดทำรัฐธรรมนูญฉบับใหม่ ของประชาชน และจะเป็นผลงานสุดท้ายของรัฐบาลชุดนี้ นั่นก็คือเกิดมี สสร. เกิดขึ้น และบอกให้ประชาชนอย่างชัดเจนว่า ทำทั้งฉบับไปทัน แต่การมี สสร. ได้ทำอย่างเต็มที่ และดีที่สุดแล้วของรัฐบาลชุดนี้นะครับ</w:t>
      </w:r>
    </w:p>
    <w:p>
      <w:pPr>
        <w:pStyle w:val="BodyText"/>
      </w:pPr>
      <w:r>
        <w:t xml:space="preserve">(คุณณัฐภัทรพล) อีกท่านที่ออกมาพูดถึงในวันรัฐธรรมนูญกับรัฐธรรมนูญด้วยก็คือคุณดนุพรปุณณกันต์ โฆษกของพรรคเพื่อไทยครับ ผู้ชมฮะก็มีการออกมาบอกนะครับผู้ชมครับว่าหวังเห็นเอารัฐธรรมนูญที่เป็นประชาธิปไตย แล้วก็เป็นเสาหลักให้ประเทศมั่นคง ด้วยนะครับ ไปติดตามกันกับคุณดนุพร ปุณณกันต์ ครับสมาชิกสภาผู้แทนราษฎรแบบบัญชีรายชื่อในฐานะ โฆษกพรรคเพื่อไทย กล่าวนะครับ ว่าเนื่องในวันรัฐธรรมนูญ 10 ธันวาคมของทุกปี โดยปีนี้ถือว่าเป็นปีที่ 92 ที่ประเทศไทยมีรัฐธรรมนูญปกครองประเทศ โดยนับตั้งแต่เปลี่ยนแปลงการปกครองในปีพุทธศักราช 2475 จนถึงปัจจุบัน ประเทศไทยมีรัฐธรรมนูญมาแล้ว 20 ฉบับครับ หลายฉบับถูกฉีกทิ้งไป โดยการรัฐประหาร หมุนเวียนซ้ำกันไปมา มีรัฐธรรมนูญปี 2540 ซึ่งมีที่มาจากยกร่างโดยประชาชน ที่เรียกกันว่า</w:t>
      </w:r>
      <w:r>
        <w:t xml:space="preserve"> </w:t>
      </w:r>
      <w:r>
        <w:t xml:space="preserve">“</w:t>
      </w:r>
      <w:r>
        <w:t xml:space="preserve">สภาร่างรัฐธรรมนูญ</w:t>
      </w:r>
      <w:r>
        <w:t xml:space="preserve">”</w:t>
      </w:r>
      <w:r>
        <w:t xml:space="preserve"> </w:t>
      </w:r>
      <w:r>
        <w:t xml:space="preserve">หรือว่า สสร. ได้ใช้ชื่อว่าเป็นรัฐธรรมนูญประชาธิปไตย มีกลไกการมีส่วนร่วมของประชาชน ขณะที่รัฐธรรมนูญ ฉบับปี 2560 ถือได้ว่าเป็นรัฐธรรมนูญอันเป็นผลพวงมาจากรัฐประหาร พรรคเพื่อไทยครับ มีความพยายามจะแก้ แล้วก็จัดทำใหม่หลายครั้ง แต่ไม่ประสบความสำเร็จ โดยในโอกาสวันรัฐธรรมนูญปีนี้ครับ พรรคเพื่อไทยยังมุ่งหวัง แล้วก็เดินหน้าเพื่อที่จะเห็น รัฐธรรมนูญที่เป็นประชาธิปไตย ซึ่งมีที่มาจากประชาชน ตอบสนองความต้องการของประชาชนทุกคน และต้องเป็นเสาหลักที่ยึดโยงให้ประเทศชาติ มีความเป็นเอกภาพและมั่นคงอย่างแท้จริงครับ อันที่ 2 ของพประชาชนอย่าง พริษฐ์ วัชรสินธุ ผู้ชมต้องบอกว่าเป็นคนนึงที่ค่ะเรื่องของการแก้ไขและข้อมูลมาอย่างต่อเนื่องใช่ครับ เปิดสมัยประชุมนี้ 12 ธันวาคมเป็นต้นไปคุณพริษฐ์ วัชรสินธุ บอกแบบนี้นะครับ ประชาชนจะเสนอร่างแก้ไขรัฐธรรมนูญ เข้าสู่สภาและหวังว่าจะบรรจุเข้าสู่ระเบียบวาระ การประชุมต่อไปได้ด้วยนะครับ การเปิดเผยล่าสุดของ สส. พริษฐ์ วัชรสินธุ สส. บัญชีรายชื่อจากพรรคประชาชน ในฐานะของวิปฝ่ายค้าน ได้กล่าวถึงการประชุมวิป 3 ฝ่าย ในวันที่ 12 ธันวาคมนี้ ได้มีการพูดถึงว่าวาระหลัก จะมีการพูดคุยกัน ก็คือการประชุมร่วมกันของรัฐสภา ซึ่งสิ่งที่จะต้องมีการพิจารณา ก็คือการแก้ไขรัฐธรรมนูญนี่แหละครับ ในขณะที่ร่างแก้ไขรัฐธรรมนูญ ฉบับที่พรรคประชาชน ได้เสนอไปมีอยู่ 2 ประเด็น ทำการแก้ไขเพิ่มเติมหมวด 15/1 ให้ สว. มาจากการจัดทำรัฐธรรมนูญฉบับใหม่ ซึ่งยึดหลักดังกล่าวไปแล้ว แต่ว่าประธานสภาผู้แทนราษฎรไม่ได้บรรจุเข้าสู่วาระการประชุม แต่หลังจากนี้นะครับ หลังจากมีการพูดคุยหารือกับประธานสภาผู้แทนราษฎร ท่านอาจารย์วันนอร์ เมื่อสัปดาห์ที่แล้วนี่เอง ตัวเองจะยื่นร่างเข้าไปใหม่อีกครั้งหนึ่ง ไปวันที่ 12 ธันวาคมนี้ ให้มีการทบทวนกันอีกครั้ง และบอกว่าประธานสภาผู้แทนราษฎร จะบรรจุดังกล่าวเข้าสู่ระเบียบวาระการประชุมทำประชามติ การจัดทำรัฐธรรมนูญฉบับใหม่ ให้เกิดขึ้นได้จริงต่อไป อีกประเด็นหนึ่ง ก็คือการแก้ไขรายมาตรา ซึ่งขณะนี้ถูกบรรจุเข้าสู่ระเบียบวาระการประชุมแล้ว อยู่ระหว่างการตกลงกันของวิป 3 ฝ่าย ว่าจะหยิบร่างไหนขึ้นมาพิจารณา เมื่อไหร่ อย่างไร ต่อไปซึ่งเชื่อว่าการประชุมวิสามัญกว่าจะเกิดขึ้น ที่ได้พูดคุย ถึงเรื่องนี้ด้วยเช่นกัน ปิดท้ายการยื่นอภิปรายไม่ไว้วางใจนี่แหละคุณผู้ชมถือว่าเป็นอีกไฮไลท์หนึ่ง ที่พรรคฝ่ายค้านก็บอกว่าน่าจะยื่นได้เป็นคนละส่วนกันกับวิป 3 ฝ่ายแต่ก็ยืนยันนะครับ ว่าพรรคประชาชนมีความตั้งใจ ที่จะใช้ทุกเครื่องมือ ในการตรวจสอบรัฐบาลอย่างเต็มที่ต่อไปครับ</w:t>
      </w:r>
    </w:p>
    <w:p>
      <w:pPr>
        <w:pStyle w:val="BodyText"/>
      </w:pPr>
      <w:r>
        <w:t xml:space="preserve">(คุณณัฐภัทรพล) พักแป๊บบเดียว คนเข้ามาชมหน้าไปติดตามเกี่ยวกับเรื่องของร่าง พรบ.กลาโหม 5 แน่นอนว่าเป็นที่พูดถึงในวงกว้างเลยทีเดียวในขณะนี้เดี๋ยวมาติดตามในช่วงหน้าครับ</w:t>
      </w:r>
    </w:p>
    <w:p>
      <w:pPr>
        <w:pStyle w:val="BodyText"/>
      </w:pPr>
      <w:r>
        <w:t xml:space="preserve">(คุณวัฒนะ) เข้าสู่จุดที่ 2 ของห้องข่าวรัฐสภาแชนแนล ภาคเช้านะครับ คุณผู้ชมครับ ที่ติดตามวิทยุและโทรทัศน์รัฐสภา โดยเฉพาะ Facebook Like นะครเมื่อเช้าก็มีแฟนเขามาทักทายเรา เป็นประจำทุกวันนะครับ ไม่ว่าจะเป็นคุณยูริควอน จากบางแสนชลบุรี มีคุณค่า Supaมีคุณแก้มแก้มมีคุณวัชรินทร์มีคนที่พูดถึงเรื่องของในพื้นที่ภูเก็ตด้วย ว่าตอนนี้นักท่องเที่ยวก็มากันเยอะพอสม แต่ว่าตอนนี้เราพูดถึงอีกหนึ่ง เรื่องสันติ ลุนเผ่ ครับปรากฏว่านักร้องที่เป็นศิลปินแห่งชาติคนชอบใจชอบเสียงเป็นเอกลักษณ์นี่ คุณอาจากเราไปแล้วนะครับ</w:t>
      </w:r>
    </w:p>
    <w:p>
      <w:pPr>
        <w:pStyle w:val="BodyText"/>
      </w:pPr>
      <w:r>
        <w:t xml:space="preserve">(คุณณัฐภัทรพล) เมื่อวานนี้นะครับอายุ 80 ปี คุณผู้ชมครับ โดยคุณอาสันติ ลุนเผ่ นะครับ ก็เป็นศิลปินแห่งชาติสาขาศิลปะการแสดงประจำปี 2558 นะครับ ท่านก็ได้ถึงแก่กรรมเมื่อวันที่ผ่านมาขอเวลา 01.01 น. นะฮะท่านก็เป็นนักร้องที่ต้องบอกว่าเป็นผู้ขับร้องเพลง ที่เป็นเพลงรักชาติหลาย บทเพลงเลยทีเดียว</w:t>
      </w:r>
    </w:p>
    <w:p>
      <w:pPr>
        <w:pStyle w:val="BodyText"/>
      </w:pPr>
      <w:r>
        <w:t xml:space="preserve">(คุณวัฒนะ) โอ้โห มีเสียงเป็นเอกลักษณ์นะ คุณผู้ชมครับ ผมจำได้ตั้งแต่เด็ก ๆ เพลงที่เกี่ยวข้องกับการรักชาติปลุกใจ เสียงเป็นเอกลักษณ์มาก ในนี้นะครับ ขอแสดงความเสียใจกับครอบครัว แล้วก็โดยเฉพาะ อยู่ในหัวใจของผม และพี่น้องประชาชนคนไทยตลอดไปครับ กับผู้ชมครับ</w:t>
      </w:r>
    </w:p>
    <w:p>
      <w:pPr>
        <w:pStyle w:val="BodyText"/>
      </w:pPr>
      <w:r>
        <w:t xml:space="preserve">(คุณณัฐภัทรพล)ไปดูเกี่ยวกับเรื่องของร่างพรบ. กลาโหมกันดีกว่า แน่นอน ว่าตอนนี้มีการพูดถึงกันอย่างแพร่หลายเลยทีเดียว 15 จากหลายบุคคลล่าสุดคุณผู้ชมครับ ทางด้านของพรรคเพื่อไทยเอง เขาเตรียมที่จะมีการโชว์เกี่ยวกับ เรื่องของร่างกฎหมาย จัดระเบียบราชการกระทรวงกลาโหมนี่ เขาบอกว่าจะมีการพูดคุยกัน ในวันนี้นะคุในวันพรุ่งนี้นะครับ 12 ธันวาคม หลังที่จากมี สส. เห็นด้วย แล้วก็ไม่เห็นด้วย แล้วก็เข้ามาบอกว่าไม่เห็นด้วยอย่างแน่นอนนะครับ กลับสำคัญของลิณธิภรณ์ วริณวัชรโรจน์ ครับสมาชิกสภาผู้แทนราษฎร แบบบัญชีรายชื่อ นายฐานะรองเลขาธิการพรรคเพื่อไทย ให้สัมภาษณ์ถึงกรณีการเสนอร่างพระราชบัญญัติ จัดระเบียบราชการกระทรวงกลาโหม ฉบับที่ พ.ศ. นายประยุทธ์ ศิริพานิชย์ สส. บัญชีรายชื่อพรรคเพื่อไทย เป็นผู้เสนอซึ่งมีข้อสังเกต เรื่องของการให้อำนาจคณะรัฐมนตรี แต่งตั้งโยกย้ายผบเหล่าทัพและการสกัดกั้นการทำรัฐประหาร โดยระบุนะครับ ว่าในกระบวนการพิจารณาเสนอร่างหมายใด ๆ ของพรรคเพื่อไทย จะมีคณะกรรมการกลั่นกรองก่อน ซึ่งมีอำนาจเสนอกฎหมายที่ตนสนใจ และร่างขึ้นมาได้อยู่แล้ว ขั้นตอนกระบวนการการกลั่นกรองกฎหมาย ของพรรคเพื่อไทย ต้องมีการวิพากษ์วิจารณาหลักการและเหตุผล ก่อนว่าร่างกฎหมายนั้น ๆ ถูกต้อง ตามระเบียบการร่างกฎหมายหรือไม่ ซึ่งจะมีการตรวจสอบพื้นฐานข้อกฎหมา ยก่อนถือว่าเป็นการเริ่มต้นก่อนที่จะมีการเสนอร่าง ฉบับนี้เข้าสภา อย่างไรก็ตามครับ ในพรรคเพื่อไทย มีทั้งส่วนที่เห็นด้วยและไม่เห็นด้วยนะครับ กับการเสนอร่างกฎหมายฉบับนี้ ดังนั้น พรรคเพื่อไทยจึงต้องหารือร่วมกันก่อนที่จะการลงมติ โดยคาดว่าจะมีการหารือกัน ในวันประชุมพรรคที่จะมีขึ้น ในวันพรุ่งนี้นะคุณผู้ชมครับ 12 ธันวาคม พรรคเพื่อไทยจากมีการพิจารณาในความเหมาะสม แล้วค่อยมีการลงมติร่วมกัน ว่าเสียงส่วนใหญ่จะเห็นเป็นอย่างไร แต่ถึงอย่างไร ผู้ชมครับ ในกระบวนการพิจารณาเมื่อมติเสียงส่วนใหญ่เป็นอย่างไร สส. เพื่อไทยก็จะเคารพมติพรรคอยู่แล้วนะครับ รองเลขาธิการพรรคเพื่อไทย ยอมรับด้วยนะครับ ว่าเสียงส่วนใหญ่ค่อนข้างไม่เห็นด้วยครับ กับการเสนอร่างหมายจัดระเบียบราชการกระทรวงกลาโหม ฉบับที่คุณประยุทธ์ ศิริพานิชย์ เสนอ แต่ในส่วนที่เห็นด้วยก็มีอยู่นะครับ จึงต้องมีการหารือการในการประชุมพรรค โดยเชื่อว่าการพูดคุยกันด้วยเหตุผลน่าจะมีครับ ตอบที่ชัดเจน และเชื่อว่าจะไม่เป็นประเด็นไปสู่ความขัดแย้ง ส่วนที่พรรคร่วมรัฐบาล อย่างพรรคภูมิใจไทยนี่ เขาาออกมาแสดงจุดยืนเลยนะ ว่าไม่เห็นด้วยกับการเสนอร่างกฎหมายฉบับนี้ครับ คุณทางด้านของคุณลิที่พรก็บอกนะคะว่ามันจะเป็นปัญหาในการทำงานร่วมกัน ร่วมรัฐบาลจะมีจุดยืนอย่างไร พรรคเพื่อไทยครบนะ เรื่องนี้เป็นกฎหมายที่พรรคเพื่อไทยเสนอครับ เป็นเรื่องมติภายในพรรคไม่เห็นด้วยกับร่างกฎหมายฉบับนี้หรือไม่ ไม่ได้เกี่ยวข้องกับพรรคอื่นนั่นเอง พรรคร่วมรัฐบาลก็มีสิทธิ์ที่จะแสดงจุดยืนเลยครับ แล้วก็มีหลายฉบับที่พรรคร่วมรัฐบาลกับก็มีความเห็นที่แตกต่างกัน แต่ก็ยังสามารถที่จะร่วมรัฐบาลก็ได้ เพื่อที่จะเดินหน้าเศรษฐกิจ ซึ่งก็เป็นเรื่องที่สำคัญกว่านั่นเองนะครับ</w:t>
      </w:r>
    </w:p>
    <w:p>
      <w:pPr>
        <w:pStyle w:val="BodyText"/>
      </w:pPr>
      <w:r>
        <w:t xml:space="preserve">(คุณวัฒนะ) เมื่อพูดถึงพรบการจัดระเบียบราชการกระทรวงกลาโหม ก็ต้องไปถามถึงเรื่องของอดีตรัฐมนตรีว่าการกระทรวงกลาโหม อดีตผู้บังคับบัญชา ในส่วนของคู่อันนี้ส่วนของผู้นำเหล่าทัพ กองบัญชาการกองทัพบก ฉบับและปัจจุบันเป็นหัวหน้าพรรคพลังประชารัฐ อย่พลเอกประวิตรวงษ์สุวรรณก็ออกมาแสดงความคิดเห็นเรื่องนี้ บอกว่าตนเองไม่เห็นด้วยนะครับแล้วก็คัดค้านการที่จะมีการพูดถึงการแก้ไขระเบียบราชการ ของกระทรวงกลาโหมนี่แหละนะครับ พลเอก ประวิตร ล่าสุดของพลเอกประวิตรวงษ์สุวรรณนักประชุมผ่านทางพลตำรวจโทปิยะต๊ะวิชัยออกจากพรรคพลังประชารัฐกล่าวแบบนี้ล่ะครับ ตามที่พรรคการเมืองบางพรรคเตรียมเสนอร่างพระราชบัญญัติจัดระเบียบราชการกระทรวงกลาโหม ไปแก้ไขสาระสำคัญของพระราชบัญญัติจัดระเบียบ กระทรวงกลาโหม พุทธศักราช2551 นั้น กรณีดังกล่าว พลเอก ประวิตร วงษ์สุวรรณ หัวหน้าพรรคพลังประชารัฐ มีความเห็นว่าสาระสำคัญของร่างกฎหมายดังกล่าว มุ่งไปที่มาตรา 25 เพื่อให้ฝ่ายการเมืองมีอำนาจผู้บัญชาการเหล่าทัพ โดยเป็นการพูดถึงการแต่งตั้งโยกย้ายนายทหารชั้นนายพล โดยกล่าวอ้างว่ามีการเล่นพรรคเล่นพวก โดยข้อเท็จจริงทั้งหมดแล้วนี้นึกว่าจะจริงทั้งหมดแล้วเนี่ยผู้บัญชาการเหล่าทัพผู้บังคับบัญชาทุกระดับย่อมจะรู้จักศักยภาพ และประสิทธิภาพของกำลังพล ภายใต้การบังคับบัญชา ดีกว่าฝ่ายการเมืองนะครับ ที่เพิ่งจะเข้ามามีอำนาจเพียงชั่วครู่ชั่วคราวหนึ่ง และหมุนเวียนผลัดเปลี่ยนกันไป กลไกของการเลือกตั้ง และที่สำคัญภายใต้รัฐธรรมนูญปี 2560 หมวดที่ 2 พระมหากษัตริย์ มาตรา 8 ได้เขียนเอาไว้อย่างชัดเจน ว่าพระมหากษัตริย์ทรงดำรงตำแหน่งจอมทัพไทย และตามมาตรา 27 ของพระราชบัญญัติจัดระเบียบกระทรวงกลาโหม พุทธศักราช 2551 ได้กำหนดไว้อย่างชัดเจนเช่นกัน การแต่งตั้งนายทหารชั้นนายพล ดำรงตำแหน่ง ให้นำความกราบบังคมทูล เพื่อทรงพระกรุณาโปรดเกล้าโปรดกระหม่อมแต่งตั้ง ซึ่งก็เป็นที่ชัดเจนแล้วว่าเนื้อหาของมาตรา 57 ของพระราชบัญญัติจัดระเบียบกระทรวงกลาโหมนั้น สอดคล้องกับรัฐธรรมนูญ ที่ต้องการให้ผู้บัญชาการเหล่าทัพเป็นผู้พิจารณานะครับ</w:t>
      </w:r>
    </w:p>
    <w:p>
      <w:pPr>
        <w:pStyle w:val="BodyText"/>
      </w:pPr>
      <w:r>
        <w:t xml:space="preserve">(คุณณัฐภัทรพล) สำหรับการแต่งตั้งโยกย้ายนายทหารชั้นนายพลนะครับ แล้วนำความขึ้นกราบพระมหากษัตริย์ ที่ทรงดำรงตำแหน่งจอมทัพไทย โดยไม่ต้องการให้ฝ่ายการเมืองเข้าแทรกแซง จากนั้นตามมาตรา 10 ของพระราชบัญญัติจัดระเบียบกระทรวงกลาโหม พ.ศ. 2551 แก้ไขเพิ่มเติม พระราชบัญญัติจัดระเบียบกระทรวงกลาโหม พ.ศ. 2556 แก้ไขเพิ่มเติม การกำหนดเอาไว้นะครับ ว่ากระทรวงกลาโหมมีส่วนราชการ ต่อไปนี้ครับ คุณส่งมาสำนักงานสำนักงานรัฐมนตรี 2. สำนักงานปลัดกระทรวง 3. กรมราชองครักษ์ 4. หน่วยบัญชาการถวายความปลอดภัยรักษาพระองค์ 5. กองทัพไทยนั่นเองนะครับ ซึ่งนั่นก็หมายความว่าเจตนาของพรรคการเมือง ที่มีการยกร่างพระราชบัญญัติจัดระเบียบกระทรวงกลาโหม ฝ่ายการเมืองเข้ามามีอำนาจเหนือกองทัพนั้น จะมีอำนาจตามวงเล็บ 3 วงเล็บ 4 ซึ่งไปจากไม่บังควรอย่างยิ่งนั่นเอง</w:t>
      </w:r>
    </w:p>
    <w:p>
      <w:pPr>
        <w:pStyle w:val="BodyText"/>
      </w:pPr>
      <w:r>
        <w:t xml:space="preserve">(คุณวัฒนะ) แค่นี้ก็คือมุมมองของทางพรรคพลังประชารัฐนะครับ ผมจะเห็นว่ากฎหมายดังกล่าวด้วยนะครับ ส่วนของการปรับปรุงระเบียบราชการกระทรวงกลาโหม ก็จะเป็นการบั่นทอนนะ ของกองทัพลงไป และจะนำไปสู่กองทัพ แบบใช้เพื่อผลประโยชน์ทางการเมืองเท่านั้น พรรคพลังประชารัฐ โดย พลเอก ประวิตร วงษ์สุวรรณ จึงขอคัดค้านเรื่องนี้ อย่างเต็มที่และถึงที่สุดด้วยนะครับ</w:t>
      </w:r>
    </w:p>
    <w:p>
      <w:pPr>
        <w:pStyle w:val="BodyText"/>
      </w:pPr>
      <w:r>
        <w:t xml:space="preserve">(คุณณัฐภัทรพล) ฟังมาจากหลายคนแล้วครับ ส่งไปฟังกับเจ้าตัวเขามากกว่า ซึ่งเป็นผู้ที่เสนอเกี่ยวกับเรื่องของร่างกฎหมายฉบับนี้ คุณประยุทธ์ ศิริพานิชย์ ครับ สส. เพื่อไทยครับผู้ชมฮะก็พิการออกมาพูดถึงเรื่องนี้บ้างนะครับก็บอกนะครับ ว่ายอมรับว่า พรบ. กระทรวงกลาโหมนี่ เป็นความเห็นส่วนตัว เตรียมที่จะนำเข้าสู่ที่ประชุมของพรรคเพื่อไทย ในวันที่ 12 ธันวาคม นี้แหละครับ คุณประยุทธ์ ศิริพานิชย์ สมาชิกสภาผู้แทนราษฎร แบบบัญชีรายชื่อพรรคเพื่อไทย กล่าวถึงการเสนอร่างพระราชบัญญัติ จัดระเบียบกระทรวงกลาโหม ว่าตามที่รัฐธรรมนูญฉบับปี 2550 กำหนดว่าการจะเสนอร่างกฎหมายเข้าสู่ประชุมสภาผู้แทนราษฎร จะต้องได้รับความคิดเห็นชอบพรรคการเมืองก่อน รัฐธรรมนูญปี 2560 สามารถเสนอร่างกฎหมายเข้าสู่ที่ประชุมได้ มีเสียง สส. รับรองเกิน 20 คน ตามที่ระเบียบข้อบังคับกำหนด ซึ่งต้องยอมรับว่าร่าง พรบ. ระเบียบการกโลโหมมนี้ยังไม่ได้รับความเห็นชอบจากพระในครับที่ประชุมพรรคตนจะมีการเสนอต่อพระเพื่อขอถอนร่าง พรบ. จัดระเบียบราชการกระทรวงกลาโหมกลับไปปรับปรุงแก้ไขใหม่ ถ้าพรรคอนุญาต ขอถอนร่างต่อสภาผู้แทนราษฎรในวันเดียวกันทันที เพราะว่าเป็นกฎหมายที่ตน และคณะเป็นผู้เสนอในนามส่วนตัว ไม่ใช่ความเห็นของพรรคนั่นเองนะครับ อยู่ที่ไหนฝ่ายมองว่าการเสนอร่างกฎหมาย ดังกล่าวนั้น เป็นเพราะพรรคเพื่อไทยยังกังวล ว่าจะถูกรัฐประหารนั้น ประยุทธ์บอกว่าการรัฐประหาร เป็นการยึดอำนาจในการปกครองแผ่นดิน หมายความว่าทุกการเมืองถูกรัฐประหาร ไม่ใช่พรรคเพื่อไทยนะครับ และข้อแม้ว่ากฎหมายของต้นจะผ่านความเห็นชอบ 100 เปอร์เซ็นต์ เราไม่สามารถเข้าไปดำเนินการกับกองทัพได้ เพราะว่าหลักการแต่งตั้งข้าราชการชั้นนายพลยังคง การเสนอตามลำดับ เพียงแต่ต้องให้คณะรัฐมนตรีเป็นผู้เห็นชอบ ซึ่งจะที่คุณอนุทิน ชาญวีรกูล รองนายกรัฐมนตรี และรัฐมนตรีว่าการกระทรวงมหาดไทย ในฐานะที่เห็นหัวหน้าพรรคภูมิใจไทย ไม่เห็นด้วยกับร่างกฎหมายฉบับนี้ และไม่เชื่อว่าจะสามารถสกัดการเกิดรัฐประหารได้จริง ส่วนก็พร้อมจะยอมรับได้ครับ แต่ก็ถือว่าเป็นสิทธิ์ของตน ที่จะใช้อำนาจหน้าที่ในการเสนอกฎหมาย ส่วนเมื่อเสนอไปแล้ว ใครจะเห็นโดยไม่เห็นด้วยนะครับ อย่างไรก็ยินดีรับฟังนะครับ แล้วเมื่อถามว่าเรื่องของนี้ จะกลายเป็นกระแสหัวหน้าพรรคเพื่อไทย ได้ต่อสายมาพูดคุยกับของคุณประยุทธ์แล้วหรือเปล่า คุณประยุทธ์บอกว่ายังไม่มี และก็ขณะนี้เอง ผู้ใหญ่ก็ยังไม่มีใครติดต่อมานะครับ เมื่อถามย้ำยืนยันนะ ว่าได้ใช้หรือไม่ว่าการเสนอร่างกฎหมายฉบับนี้ ไม่ใช่เพื่อปกป้องประโยชน์ของพรรคเพื่อไทย ในการที่จะเป็นแกนนำรัฐบาล ที่อาจเกิดขึ้นในอนาคตใช่หรือไม่นะครับ คุณประยุทธ์ ศิริพานิชย์ คุณผู้ขชมครับ สส. พรรคเพื่อไทยนี่นะครับ ยืนยันนะครับ ว่าไม่ใช่เป็นการตีความที่ไกลสุดโต่งเกินไปนะครับ เพราะว่าตอนนี่ ไม่ได้มีหน้าที่ที่จะต้องกังวลเรื่องนั้นเองนะครับ</w:t>
      </w:r>
    </w:p>
    <w:p>
      <w:pPr>
        <w:pStyle w:val="BodyText"/>
      </w:pPr>
      <w:r>
        <w:t xml:space="preserve">(คุณวัฒนะ) ที่จับกระแสได้เวลานี้ ดูเหมือนคุณประยุทธ์ศิริพานิชย์จะถอยไปไหมครับ เนื่องจากว่ามีกระแสออกมาคัดค้าน ไม่ว่าจะเป็นในส่วนของพลังประชารัฐ พลเอก ประวิตร วงษ์สุวรรณ และก็ จะถ่ายออกมาบอกสัญญาณชัดเจนนะ ใช่ยืดไม่เห็นด้วยนะครับ เรื่องของเรื่องนี้ นั่นเองจะเป็นอะไร หรือเปล่าต้องถอน กล่องไฟหรือเปล่า รอติดตามพรุ่งนี้ ที่ประชุมพรรคเพื่อไทย จะมีมติอย่างไรครับ ช่วงนี้ไปติดตามความเคลื่อนไหวข่าวต่างประเทศ คุณกิตติมารออยู่แล้ว พูดถึงเรื่องของเศรษฐกิจในประเทศอินโดนีเซีย หลายคนก็จับตามองอยู่นะ ล่าสุดนะครับคุณผู้ชม อินโดนีเซียเตรียมประกาศขึ้น VAT อีก 12 เปอร์เซ็นต์ ปกติครับใช่บ้าน เราเมื่อประมาณสัปดาห์ที่แล้ว บอกว่ากำลังศึกษากันอยู่กับจะทำเป็นแฟลช ถ้าเป็น 15 เปอร์เซ็นต์ ทุกอย่าง 15 15 15 คือ VAT ก็ 15 ภาษีเงินได้ก็ 15 มีเสียงวิพากษ์วิจารณ์กันพอสมควร จนคนในฝั่งรัฐบาล หรือคนที่คิดแนวนโยบายนี้ บอกว่าอยู่ในช่วงการศึกษา นะครับ แต่ว่าหลายคนบอกนะบอกว่าจริง ๆ แล้วนี่ ในกฎหมาย การออกภาษีมูลค่าเพิ่ม บ้านเรานี่ตรึง VAT ไว้ที่ 7 เปอร์เซ็นต์นี่ นานแล้ว นานมากแล้น่าจะเกิน10 กว่าปีด้วยซ้ำไปนะครับ ที่จริง ๆ ที่มันควรจะขึ้นมานานแล้วนะครับ ที่อินโดนีเซียเขาบอกว่าเดือนจะขึ้นเป็น 12 เปอร์เซ็นต์นะครับ เดี๋ยวไปติดตามกันในช่วงท้ายข่าวต่างประเทศ มีหลาย เรื่องหลายราวให้ติดตามกันครับ</w:t>
      </w:r>
    </w:p>
    <w:p>
      <w:pPr>
        <w:pStyle w:val="BodyText"/>
      </w:pPr>
      <w:r>
        <w:t xml:space="preserve">(คุณณัฐภัทรพล) ไปพักสักครู่นะครับคุณกิตติ เสรีประยูร ตามกันต่อกับคุณกิตติเสรีประยุทธ์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ASR + PE ห้องข่าวรัฐสภาแชนแนล ข่าวเช้า วันที่ 11 ธันวาคม 2567 เวลา 08.00-09.00 น.</dc:title>
  <dc:creator/>
  <cp:keywords/>
  <dcterms:created xsi:type="dcterms:W3CDTF">2024-12-12T03:23:09Z</dcterms:created>
  <dcterms:modified xsi:type="dcterms:W3CDTF">2024-12-12T03: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ธันวาคม 2567 เวลา 09.02 น.</vt:lpwstr>
  </property>
  <property fmtid="{D5CDD505-2E9C-101B-9397-08002B2CF9AE}" pid="3" name="subtitle">
    <vt:lpwstr/>
  </property>
</Properties>
</file>